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2BA0AC" w14:textId="77777777" w:rsidR="00AE007D" w:rsidRDefault="00AE007D" w:rsidP="00AE007D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Controlling Flow and Converting Types</w:t>
      </w:r>
    </w:p>
    <w:p w14:paraId="66BFA7AC" w14:textId="77777777" w:rsidR="00AE007D" w:rsidRDefault="00AE007D" w:rsidP="00AE007D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Test your Knowledge</w:t>
      </w:r>
    </w:p>
    <w:p w14:paraId="61904C5F" w14:textId="77777777" w:rsidR="00AE007D" w:rsidRDefault="00AE007D" w:rsidP="00AE007D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1. What happens when you divide an int variable by 0?</w:t>
      </w:r>
    </w:p>
    <w:p w14:paraId="77CEBF03" w14:textId="656985FC" w:rsidR="00AE007D" w:rsidRDefault="00AE007D" w:rsidP="00AE007D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8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 it will throw an exception that a value is divided by 0</w:t>
      </w:r>
    </w:p>
    <w:p w14:paraId="1C45FEF3" w14:textId="77777777" w:rsidR="00AE007D" w:rsidRDefault="00AE007D" w:rsidP="00AE007D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5182C283" w14:textId="77777777" w:rsidR="00AE007D" w:rsidRDefault="00AE007D" w:rsidP="00AE007D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2. What happens when you divide a double variable by 0?</w:t>
      </w:r>
    </w:p>
    <w:p w14:paraId="206CEF23" w14:textId="4452610E" w:rsidR="00AE007D" w:rsidRDefault="00AE007D" w:rsidP="00AE007D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8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// it will return infinity symbol </w:t>
      </w:r>
    </w:p>
    <w:p w14:paraId="27623971" w14:textId="77777777" w:rsidR="00AE007D" w:rsidRDefault="00AE007D" w:rsidP="00AE007D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0E1ED980" w14:textId="77777777" w:rsidR="00AE007D" w:rsidRDefault="00AE007D" w:rsidP="00AE007D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3. What happens when you overflow an int variable, that is, set it to a value beyond its range?</w:t>
      </w:r>
    </w:p>
    <w:p w14:paraId="508AB76D" w14:textId="19459089" w:rsidR="00AE007D" w:rsidRDefault="00AE007D" w:rsidP="00AE007D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8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// When overflow happen, </w:t>
      </w:r>
      <w:proofErr w:type="spellStart"/>
      <w:r>
        <w:rPr>
          <w:rFonts w:ascii="新宋体" w:eastAsia="新宋体" w:cs="新宋体"/>
          <w:color w:val="008000"/>
          <w:kern w:val="0"/>
          <w:sz w:val="19"/>
          <w:szCs w:val="19"/>
        </w:rPr>
        <w:t>c#</w:t>
      </w:r>
      <w:proofErr w:type="spellEnd"/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 only </w:t>
      </w:r>
      <w:proofErr w:type="spellStart"/>
      <w:r>
        <w:rPr>
          <w:rFonts w:ascii="新宋体" w:eastAsia="新宋体" w:cs="新宋体"/>
          <w:color w:val="008000"/>
          <w:kern w:val="0"/>
          <w:sz w:val="19"/>
          <w:szCs w:val="19"/>
        </w:rPr>
        <w:t>caculate</w:t>
      </w:r>
      <w:proofErr w:type="spellEnd"/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 value </w:t>
      </w:r>
      <w:proofErr w:type="spellStart"/>
      <w:r>
        <w:rPr>
          <w:rFonts w:ascii="新宋体" w:eastAsia="新宋体" w:cs="新宋体"/>
          <w:color w:val="008000"/>
          <w:kern w:val="0"/>
          <w:sz w:val="19"/>
          <w:szCs w:val="19"/>
        </w:rPr>
        <w:t>withion</w:t>
      </w:r>
      <w:proofErr w:type="spellEnd"/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 the allocated address.</w:t>
      </w:r>
    </w:p>
    <w:p w14:paraId="1CC69A02" w14:textId="77777777" w:rsidR="00BB3EB0" w:rsidRDefault="00BB3EB0" w:rsidP="00AE007D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74ABA5B7" w14:textId="77777777" w:rsidR="00AE007D" w:rsidRDefault="00AE007D" w:rsidP="00AE007D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4. What is the difference between x = y++; and x = ++y;?</w:t>
      </w:r>
    </w:p>
    <w:p w14:paraId="78014481" w14:textId="29F37EC5" w:rsidR="00AE007D" w:rsidRDefault="00AE007D" w:rsidP="00AE007D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8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 x will add previous y that doesn't add 1 in "x = y++". x will add y that already add 1 in "x = ++y"</w:t>
      </w:r>
    </w:p>
    <w:p w14:paraId="7D5319B7" w14:textId="77777777" w:rsidR="007D0997" w:rsidRDefault="007D0997" w:rsidP="00AE007D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63ADFFC6" w14:textId="77777777" w:rsidR="00AE007D" w:rsidRDefault="00AE007D" w:rsidP="00AE007D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5. What is the difference between break, continue, and return when used inside a loop statement?</w:t>
      </w:r>
    </w:p>
    <w:p w14:paraId="253A32F6" w14:textId="77777777" w:rsidR="00AE007D" w:rsidRDefault="00AE007D" w:rsidP="00AE007D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 break will leave current loop</w:t>
      </w:r>
    </w:p>
    <w:p w14:paraId="44C1CDA6" w14:textId="77777777" w:rsidR="00AE007D" w:rsidRDefault="00AE007D" w:rsidP="00AE007D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 continue will ignore after code in current block and start next iterator</w:t>
      </w:r>
    </w:p>
    <w:p w14:paraId="59FB41AE" w14:textId="1E0C3B54" w:rsidR="00AE007D" w:rsidRDefault="00AE007D" w:rsidP="00AE007D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8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// return will return value to the parent function </w:t>
      </w:r>
      <w:proofErr w:type="spellStart"/>
      <w:r>
        <w:rPr>
          <w:rFonts w:ascii="新宋体" w:eastAsia="新宋体" w:cs="新宋体"/>
          <w:color w:val="008000"/>
          <w:kern w:val="0"/>
          <w:sz w:val="19"/>
          <w:szCs w:val="19"/>
        </w:rPr>
        <w:t>excuting</w:t>
      </w:r>
      <w:proofErr w:type="spellEnd"/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 current function and run parent function</w:t>
      </w:r>
    </w:p>
    <w:p w14:paraId="564CD5FD" w14:textId="77777777" w:rsidR="004258CE" w:rsidRDefault="004258CE" w:rsidP="00AE007D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17138B07" w14:textId="77777777" w:rsidR="00AE007D" w:rsidRDefault="00AE007D" w:rsidP="00AE007D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6. What are the three parts of a for statement and which of them are required?</w:t>
      </w:r>
    </w:p>
    <w:p w14:paraId="63C944B6" w14:textId="77777777" w:rsidR="00AE007D" w:rsidRDefault="00AE007D" w:rsidP="00AE007D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 first part for initialize values in this block</w:t>
      </w:r>
    </w:p>
    <w:p w14:paraId="3B5DEAA9" w14:textId="77777777" w:rsidR="00AE007D" w:rsidRDefault="00AE007D" w:rsidP="00AE007D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 second part loop check</w:t>
      </w:r>
    </w:p>
    <w:p w14:paraId="1D00287E" w14:textId="77777777" w:rsidR="00AE007D" w:rsidRDefault="00AE007D" w:rsidP="00AE007D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 third one is processing after each iterator</w:t>
      </w:r>
    </w:p>
    <w:p w14:paraId="2A1E2E1C" w14:textId="5CBA27E5" w:rsidR="00AE007D" w:rsidRDefault="00AE007D" w:rsidP="00AE007D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8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 second part is required or loop can't end</w:t>
      </w:r>
    </w:p>
    <w:p w14:paraId="6C9965FD" w14:textId="77777777" w:rsidR="004258CE" w:rsidRDefault="004258CE" w:rsidP="00AE007D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62DBB4D2" w14:textId="77777777" w:rsidR="00AE007D" w:rsidRDefault="00AE007D" w:rsidP="00AE007D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7. What is the difference between the = and == operators ?</w:t>
      </w:r>
    </w:p>
    <w:p w14:paraId="21B4D586" w14:textId="77777777" w:rsidR="00AE007D" w:rsidRDefault="00AE007D" w:rsidP="00AE007D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// = </w:t>
      </w:r>
      <w:proofErr w:type="spellStart"/>
      <w:r>
        <w:rPr>
          <w:rFonts w:ascii="新宋体" w:eastAsia="新宋体" w:cs="新宋体"/>
          <w:color w:val="008000"/>
          <w:kern w:val="0"/>
          <w:sz w:val="19"/>
          <w:szCs w:val="19"/>
        </w:rPr>
        <w:t>caculator</w:t>
      </w:r>
      <w:proofErr w:type="spellEnd"/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 operator and will allocate right to left value</w:t>
      </w:r>
    </w:p>
    <w:p w14:paraId="31704B79" w14:textId="445075B0" w:rsidR="00AE007D" w:rsidRDefault="00AE007D" w:rsidP="00AE007D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8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 == is check operator and will don't change value in each values that run this operator</w:t>
      </w:r>
    </w:p>
    <w:p w14:paraId="5DBFA74B" w14:textId="77777777" w:rsidR="007B7239" w:rsidRDefault="007B7239" w:rsidP="00AE007D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3C0C39F9" w14:textId="77777777" w:rsidR="00AE007D" w:rsidRDefault="00AE007D" w:rsidP="00AE007D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8.Does the following statement compile? for ( ; true; ) ;</w:t>
      </w:r>
    </w:p>
    <w:p w14:paraId="3C18D734" w14:textId="676C0F8F" w:rsidR="00AE007D" w:rsidRDefault="00AE007D" w:rsidP="00AE007D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8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 yes</w:t>
      </w:r>
    </w:p>
    <w:p w14:paraId="379DCDAC" w14:textId="77777777" w:rsidR="005A7706" w:rsidRDefault="005A7706" w:rsidP="00AE007D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2004C640" w14:textId="77777777" w:rsidR="00AE007D" w:rsidRDefault="00AE007D" w:rsidP="00AE007D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9. What does the underscore _ represent in a switch expression?</w:t>
      </w:r>
    </w:p>
    <w:p w14:paraId="72364F5A" w14:textId="33841670" w:rsidR="00AE007D" w:rsidRDefault="00AE007D" w:rsidP="00AE007D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8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 work as default</w:t>
      </w:r>
    </w:p>
    <w:p w14:paraId="6D5D8CE5" w14:textId="77777777" w:rsidR="00CC32D4" w:rsidRDefault="00CC32D4" w:rsidP="00AE007D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288F2230" w14:textId="77777777" w:rsidR="00AE007D" w:rsidRDefault="00AE007D" w:rsidP="00AE007D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10. What interface must an object implement to be enumerated over by using the foreach statement ?</w:t>
      </w:r>
    </w:p>
    <w:p w14:paraId="2383E499" w14:textId="161F53E5" w:rsidR="00E52415" w:rsidRDefault="00AE007D" w:rsidP="00AE007D"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// </w:t>
      </w:r>
      <w:proofErr w:type="spellStart"/>
      <w:r>
        <w:rPr>
          <w:rFonts w:ascii="新宋体" w:eastAsia="新宋体" w:cs="新宋体"/>
          <w:color w:val="008000"/>
          <w:kern w:val="0"/>
          <w:sz w:val="19"/>
          <w:szCs w:val="19"/>
        </w:rPr>
        <w:t>IEnumerable</w:t>
      </w:r>
      <w:proofErr w:type="spellEnd"/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 interface</w:t>
      </w:r>
    </w:p>
    <w:sectPr w:rsidR="00E52415">
      <w:pgSz w:w="11906" w:h="16838"/>
      <w:pgMar w:top="1440" w:right="1800" w:bottom="1440" w:left="1800" w:header="720" w:footer="720" w:gutter="0"/>
      <w:cols w:space="720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SztDA1N7YwMjMzNjFV0lEKTi0uzszPAykwrAUAtfDxNCwAAAA="/>
  </w:docVars>
  <w:rsids>
    <w:rsidRoot w:val="00E52415"/>
    <w:rsid w:val="004258CE"/>
    <w:rsid w:val="005A7706"/>
    <w:rsid w:val="007B7239"/>
    <w:rsid w:val="007D0997"/>
    <w:rsid w:val="00AE007D"/>
    <w:rsid w:val="00BB3EB0"/>
    <w:rsid w:val="00CC32D4"/>
    <w:rsid w:val="00E524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E24478"/>
  <w15:chartTrackingRefBased/>
  <w15:docId w15:val="{FADB3313-39F7-4C9A-AE68-52BB11A398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5</Words>
  <Characters>1514</Characters>
  <Application>Microsoft Office Word</Application>
  <DocSecurity>0</DocSecurity>
  <Lines>12</Lines>
  <Paragraphs>3</Paragraphs>
  <ScaleCrop>false</ScaleCrop>
  <Company/>
  <LinksUpToDate>false</LinksUpToDate>
  <CharactersWithSpaces>1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 h</dc:creator>
  <cp:keywords/>
  <dc:description/>
  <cp:lastModifiedBy>kr h</cp:lastModifiedBy>
  <cp:revision>8</cp:revision>
  <dcterms:created xsi:type="dcterms:W3CDTF">2023-02-01T04:16:00Z</dcterms:created>
  <dcterms:modified xsi:type="dcterms:W3CDTF">2023-02-01T04:16:00Z</dcterms:modified>
</cp:coreProperties>
</file>